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Овсянников</w:t>
      </w:r>
      <w:r>
        <w:t xml:space="preserve"> </w:t>
      </w:r>
      <w:r>
        <w:t xml:space="preserve">Михаил</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3109506"/>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3109506"/>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435810"/>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435810"/>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792015"/>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792015"/>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419616"/>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419616"/>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3470229"/>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3470229"/>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3759273"/>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759273"/>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775928"/>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775928"/>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3558321"/>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3558321"/>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3496809"/>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3496809"/>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3491596"/>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491596"/>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3408218"/>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408218"/>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Овсянников Михаил Андреевич</dc:creator>
  <dc:language>ru-RU</dc:language>
  <cp:keywords/>
  <dcterms:created xsi:type="dcterms:W3CDTF">2023-06-17T23:36:28Z</dcterms:created>
  <dcterms:modified xsi:type="dcterms:W3CDTF">2023-06-17T23:3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